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Osaka</w:t>
      </w:r>
    </w:p>
    <w:bookmarkStart w:id="20" w:name="X212a69f1d4de5f623c91a64ac2e7cab17e951c2"/>
    <w:p>
      <w:pPr>
        <w:pStyle w:val="Heading1"/>
      </w:pPr>
      <w:r>
        <w:t xml:space="preserve">Internship Application Letter for Military Officer Position in Japan Osak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Date: October 26, 2023</w:t>
      </w:r>
    </w:p>
    <w:p>
      <w:pPr>
        <w:pStyle w:val="BodyText"/>
      </w:pPr>
      <w:r>
        <w:t xml:space="preserve">Dr. Akira Tanaka</w:t>
      </w:r>
    </w:p>
    <w:p>
      <w:pPr>
        <w:pStyle w:val="BodyText"/>
      </w:pPr>
      <w:r>
        <w:t xml:space="preserve">Director of International Personnel Development</w:t>
      </w:r>
    </w:p>
    <w:p>
      <w:pPr>
        <w:pStyle w:val="BodyText"/>
      </w:pPr>
      <w:r>
        <w:t xml:space="preserve">Osaka Defense Support Office (ODSO)</w:t>
      </w:r>
    </w:p>
    <w:p>
      <w:pPr>
        <w:pStyle w:val="BodyText"/>
      </w:pPr>
      <w:r>
        <w:t xml:space="preserve">Kansai Science City, Osaka Prefecture</w:t>
      </w:r>
    </w:p>
    <w:p>
      <w:pPr>
        <w:pStyle w:val="BodyText"/>
      </w:pPr>
      <w:r>
        <w:t xml:space="preserve">Japan 569-0018</w:t>
      </w:r>
    </w:p>
    <w:p>
      <w:pPr>
        <w:pStyle w:val="BodyText"/>
      </w:pPr>
      <w:r>
        <w:t xml:space="preserve">Dear Dr. Tanaka,</w:t>
      </w:r>
    </w:p>
    <w:p>
      <w:pPr>
        <w:pStyle w:val="BodyText"/>
      </w:pPr>
      <w:r>
        <w:t xml:space="preserve">I am writing with profound enthusiasm to submit my application for the Internship Program in Military Leadership Development at the Osaka Defense Support Office (ODSO), a role that aligns precisely with my academic background, professional aspirations, and deep commitment to international defense cooperation. As an aspiring military officer currently enrolled in the Master of Strategic Studies program at [Your University], I have meticulously researched Japan's defense framework and am particularly drawn to the ODSO's pivotal role in advancing regional security partnerships within Osaka—a city that serves as a strategic nexus for both economic and military innovation across Asia.</w:t>
      </w:r>
    </w:p>
    <w:p>
      <w:pPr>
        <w:pStyle w:val="BodyText"/>
      </w:pPr>
      <w:r>
        <w:t xml:space="preserve">My academic journey has centered on comparative military doctrine, with specialized coursework in East Asian security architectures and joint operations planning. Through rigorous study of Japan's 2015 National Security Strategy revisions and the evolving role of the Japan Self-Defense Forces (JSDF), I have developed a nuanced understanding of how modern military institutions integrate technology, diplomacy, and cultural intelligence. This intellectual foundation directly supports my application for an</w:t>
      </w:r>
      <w:r>
        <w:t xml:space="preserve"> </w:t>
      </w:r>
      <w:r>
        <w:rPr>
          <w:bCs/>
          <w:b/>
        </w:rPr>
        <w:t xml:space="preserve">Internship Application Letter</w:t>
      </w:r>
      <w:r>
        <w:t xml:space="preserve"> </w:t>
      </w:r>
      <w:r>
        <w:t xml:space="preserve">targeting leadership development within a JSDF-affiliated entity like ODSO in Osaka. I am not seeking a traditional "Military Officer" commission at this stage but rather the opportunity to immerse myself in Japan's institutional military culture through structured professional internship—a critical step toward my long-term goal of serving as an international liaison officer within the JSDF framework.</w:t>
      </w:r>
    </w:p>
    <w:p>
      <w:pPr>
        <w:pStyle w:val="BodyText"/>
      </w:pPr>
      <w:r>
        <w:t xml:space="preserve">Osaka holds unique significance for my professional development. As Japan's third-largest city and a global hub for advanced manufacturing, it embodies the convergence of technological innovation and military logistics that defines contemporary defense strategy. The ODSO’s location in Kansai Science City places it at the epicenter of Japan’s defense R&amp;D ecosystem, collaborating with institutions like Osaka University's Center for Defense Studies and private sector leaders such as Mitsubishi Heavy Industries (MHI) Defense Systems. I am eager to contribute my analytical skills to ODSO’s ongoing projects on maritime domain awareness and disaster response coordination—areas where Osaka's strategic geography along the Seto Inland Sea provides unparalleled real-world application context. This</w:t>
      </w:r>
      <w:r>
        <w:t xml:space="preserve"> </w:t>
      </w:r>
      <w:r>
        <w:rPr>
          <w:bCs/>
          <w:b/>
        </w:rPr>
        <w:t xml:space="preserve">Internship Application Letter</w:t>
      </w:r>
      <w:r>
        <w:t xml:space="preserve"> </w:t>
      </w:r>
      <w:r>
        <w:t xml:space="preserve">represents my earnest commitment to learning from Japan's defense excellence while respecting its constitutional constraints and cultural protocols.</w:t>
      </w:r>
    </w:p>
    <w:p>
      <w:pPr>
        <w:pStyle w:val="BodyText"/>
      </w:pPr>
      <w:r>
        <w:t xml:space="preserve">My previous experiences have equipped me with transferable competencies essential for success in this role. As a research intern at the [Your National Defense Institute], I supported a 6-month study on U.S.-Japan interoperability, compiling data on joint exercise protocols that informed policy briefings for senior commanders. This required navigating complex bureaucratic channels—a skill directly applicable to ODSO’s inter-agency work. Additionally, my fluency in Japanese (JLPT N2) and extensive cultural training through the Japan Exchange and Teaching (JET) Program have prepared me to engage authentically with Osaka’s defense community. I understand that military operations in Japan operate within a unique socio-political context, and I am committed to approaching this internship as a respectful learner, not merely an observer.</w:t>
      </w:r>
    </w:p>
    <w:p>
      <w:pPr>
        <w:pStyle w:val="BodyText"/>
      </w:pPr>
      <w:r>
        <w:t xml:space="preserve">The ODSO’s reputation for fostering cross-cultural military professionalism particularly resonates with my values. I have followed your office’s initiatives like the annual "Kansai Security Dialogue," which brings together ASEAN and JSDF representatives to address non-traditional security challenges. This mirrors my own belief that modern military leadership must transcend conventional combat roles to address climate resilience, cyber threats, and humanitarian operations—areas where Osaka’s disaster management infrastructure (e.g., the Osaka City Disaster Prevention Center) offers invaluable practical insight. I am confident that an internship at ODSO would provide the contextual depth I require to transition from academic theory to actionable military strategy.</w:t>
      </w:r>
    </w:p>
    <w:p>
      <w:pPr>
        <w:pStyle w:val="BodyText"/>
      </w:pPr>
      <w:r>
        <w:rPr>
          <w:bCs/>
          <w:b/>
        </w:rPr>
        <w:t xml:space="preserve">Important Clarification:</w:t>
      </w:r>
      <w:r>
        <w:t xml:space="preserve"> </w:t>
      </w:r>
      <w:r>
        <w:t xml:space="preserve">It is essential to note that Japan’s Self-Defense Forces (JSDF) do not offer civilian internships for foreign nationals seeking "Military Officer" status. The JSDF maintains strict personnel policies governed by the Japanese Constitution and Ministry of Defense regulations, which restrict military service to Japanese citizens. This</w:t>
      </w:r>
      <w:r>
        <w:t xml:space="preserve"> </w:t>
      </w:r>
      <w:r>
        <w:rPr>
          <w:bCs/>
          <w:b/>
        </w:rPr>
        <w:t xml:space="preserve">Internship Application Letter</w:t>
      </w:r>
      <w:r>
        <w:t xml:space="preserve"> </w:t>
      </w:r>
      <w:r>
        <w:t xml:space="preserve">is submitted for a professional development opportunity within an ODSO-affiliated academic or research capacity—not as a pathway to commissioning as a Military Officer in Japan's armed forces. I have thoroughly reviewed Japan’s defense employment guidelines and confirm my understanding of this distinction.</w:t>
      </w:r>
    </w:p>
    <w:p>
      <w:pPr>
        <w:pStyle w:val="BodyText"/>
      </w:pPr>
      <w:r>
        <w:t xml:space="preserve">My aspiration is to become part of the next generation of military professionals who bridge cultural divides through collaborative security initiatives. Osaka, with its rich history as a merchant port and modern industrial center, exemplifies the adaptability I seek to develop. Should you consider my application for an internship position under ODSO's international engagement programs, I am prepared to contribute immediately through my language skills, research capabilities, and unwavering respect for Japan’s defense ethos. I welcome the opportunity to discuss how my background aligns with your office’s current priorities during an interview at your convenience.</w:t>
      </w:r>
    </w:p>
    <w:p>
      <w:pPr>
        <w:pStyle w:val="BodyText"/>
      </w:pPr>
      <w:r>
        <w:t xml:space="preserve">Sincerely,</w:t>
      </w:r>
      <w:r>
        <w:br/>
      </w:r>
      <w:r>
        <w:br/>
      </w:r>
      <w:r>
        <w:t xml:space="preserve">[Your Full Name]</w:t>
      </w:r>
      <w:r>
        <w:br/>
      </w:r>
      <w:r>
        <w:t xml:space="preserve">Master of Strategic Studies Candidate</w:t>
      </w:r>
      <w:r>
        <w:br/>
      </w:r>
      <w:r>
        <w:t xml:space="preserve">[Your University] | [City, Country]</w:t>
      </w:r>
    </w:p>
    <w:p>
      <w:pPr>
        <w:pStyle w:val="BodyText"/>
      </w:pPr>
      <w:r>
        <w:t xml:space="preserve">This letter is submitted as a formal</w:t>
      </w:r>
      <w:r>
        <w:t xml:space="preserve"> </w:t>
      </w:r>
      <w:r>
        <w:rPr>
          <w:bCs/>
          <w:b/>
        </w:rPr>
        <w:t xml:space="preserve">Internship Application Letter</w:t>
      </w:r>
      <w:r>
        <w:t xml:space="preserve"> </w:t>
      </w:r>
      <w:r>
        <w:t xml:space="preserve">for professional development within the Osaka defense ecosystem. It explicitly acknowledges that this opportunity does not constitute a pathway to becoming a commissioned "Military Officer" in Japan's Self-Defense Forces.</w:t>
      </w:r>
      <w:r>
        <w:br/>
      </w: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Osaka</dc:title>
  <dc:creator/>
  <cp:keywords/>
  <dcterms:created xsi:type="dcterms:W3CDTF">2026-07-23T15:13:13Z</dcterms:created>
  <dcterms:modified xsi:type="dcterms:W3CDTF">2026-07-23T15:13:13Z</dcterms:modified>
</cp:coreProperties>
</file>

<file path=docProps/custom.xml><?xml version="1.0" encoding="utf-8"?>
<Properties xmlns="http://schemas.openxmlformats.org/officeDocument/2006/custom-properties" xmlns:vt="http://schemas.openxmlformats.org/officeDocument/2006/docPropsVTypes"/>
</file>